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E5DFC" w:rsidRPr="00184BE0" w:rsidRDefault="00AE5DFC" w:rsidP="00414D5B">
      <w:pPr>
        <w:spacing w:after="0"/>
        <w:jc w:val="both"/>
        <w:rPr>
          <w:rFonts w:ascii="Times New Roman" w:hAnsi="Times New Roman" w:cs="Times New Roman"/>
          <w:b/>
          <w:sz w:val="32"/>
          <w:szCs w:val="32"/>
        </w:rPr>
      </w:pPr>
      <w:r w:rsidRPr="00184BE0">
        <w:rPr>
          <w:rFonts w:ascii="Times New Roman" w:hAnsi="Times New Roman" w:cs="Times New Roman"/>
          <w:b/>
          <w:sz w:val="32"/>
          <w:szCs w:val="32"/>
        </w:rPr>
        <w:t>DIVINE ARINZE</w:t>
      </w:r>
      <w:r w:rsidRPr="00EC348F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Pr="00184BE0">
        <w:rPr>
          <w:rFonts w:ascii="Times New Roman" w:hAnsi="Times New Roman" w:cs="Times New Roman"/>
          <w:b/>
          <w:sz w:val="32"/>
          <w:szCs w:val="32"/>
        </w:rPr>
        <w:t>OKEKE</w:t>
      </w:r>
    </w:p>
    <w:p w:rsidR="0011477F" w:rsidRPr="00B06AC3" w:rsidRDefault="00EC2F2D" w:rsidP="00414D5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9829261" wp14:editId="71FCFFB3">
            <wp:extent cx="228600" cy="228600"/>
            <wp:effectExtent l="0" t="0" r="0" b="0"/>
            <wp:docPr id="14" name="Graphic 14" descr="Hou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phic 14" descr="House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E5DFC" w:rsidRPr="00B06AC3">
        <w:rPr>
          <w:rFonts w:ascii="Times New Roman" w:hAnsi="Times New Roman" w:cs="Times New Roman"/>
          <w:sz w:val="24"/>
          <w:szCs w:val="24"/>
        </w:rPr>
        <w:t>No. 1 Enwerem Street, Omuma, Imo State</w:t>
      </w:r>
      <w:r w:rsidR="00AE5DFC">
        <w:rPr>
          <w:rFonts w:ascii="Times New Roman" w:hAnsi="Times New Roman" w:cs="Times New Roman"/>
          <w:sz w:val="24"/>
          <w:szCs w:val="24"/>
        </w:rPr>
        <w:t xml:space="preserve"> |</w:t>
      </w:r>
      <w:r w:rsidR="000D5CE2">
        <w:rPr>
          <w:noProof/>
        </w:rPr>
        <w:drawing>
          <wp:inline distT="0" distB="0" distL="0" distR="0" wp14:anchorId="27BE9E08" wp14:editId="56C154D9">
            <wp:extent cx="190500" cy="156210"/>
            <wp:effectExtent l="0" t="0" r="0" b="0"/>
            <wp:docPr id="277" name="Picture 27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" name="Picture 277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156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E5DFC">
        <w:rPr>
          <w:rFonts w:ascii="Times New Roman" w:hAnsi="Times New Roman" w:cs="Times New Roman"/>
          <w:sz w:val="24"/>
          <w:szCs w:val="24"/>
        </w:rPr>
        <w:t xml:space="preserve"> </w:t>
      </w:r>
      <w:hyperlink r:id="rId9" w:history="1">
        <w:r w:rsidR="00AE5DFC" w:rsidRPr="004B2999">
          <w:rPr>
            <w:rStyle w:val="Hyperlink"/>
            <w:rFonts w:ascii="Times New Roman" w:hAnsi="Times New Roman" w:cs="Times New Roman"/>
            <w:sz w:val="24"/>
            <w:szCs w:val="24"/>
          </w:rPr>
          <w:t>okekedivinejude@gmail.com</w:t>
        </w:r>
      </w:hyperlink>
      <w:r w:rsidR="00AE5DFC">
        <w:rPr>
          <w:rFonts w:ascii="Times New Roman" w:hAnsi="Times New Roman" w:cs="Times New Roman"/>
          <w:sz w:val="24"/>
          <w:szCs w:val="24"/>
        </w:rPr>
        <w:t xml:space="preserve"> |</w:t>
      </w:r>
      <w:r w:rsidR="000D5CE2">
        <w:rPr>
          <w:noProof/>
        </w:rPr>
        <w:drawing>
          <wp:inline distT="0" distB="0" distL="0" distR="0" wp14:anchorId="19C96996" wp14:editId="4F1E5E84">
            <wp:extent cx="197472" cy="186690"/>
            <wp:effectExtent l="0" t="0" r="0" b="0"/>
            <wp:docPr id="275" name="Picture 27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5" name="Picture 275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7472" cy="186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E5DFC">
        <w:rPr>
          <w:rFonts w:ascii="Times New Roman" w:hAnsi="Times New Roman" w:cs="Times New Roman"/>
          <w:sz w:val="24"/>
          <w:szCs w:val="24"/>
        </w:rPr>
        <w:t xml:space="preserve"> +2347035986205</w:t>
      </w:r>
    </w:p>
    <w:p w:rsidR="00AE5DFC" w:rsidRDefault="004F4F17" w:rsidP="00414D5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6B4AC211">
          <v:rect id="_x0000_i1025" style="width:0;height:1.5pt" o:hrstd="t" o:hr="t" fillcolor="#a0a0a0" stroked="f"/>
        </w:pict>
      </w:r>
    </w:p>
    <w:p w:rsidR="00AE5DFC" w:rsidRPr="00B06AC3" w:rsidRDefault="00AE5DFC" w:rsidP="00414D5B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06AC3">
        <w:rPr>
          <w:rFonts w:ascii="Times New Roman" w:hAnsi="Times New Roman" w:cs="Times New Roman"/>
          <w:b/>
          <w:sz w:val="24"/>
          <w:szCs w:val="24"/>
        </w:rPr>
        <w:t>PROFILE</w:t>
      </w:r>
    </w:p>
    <w:p w:rsidR="00AE5DFC" w:rsidRDefault="00AE5DFC" w:rsidP="007E4D02">
      <w:pPr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AE5DFC">
        <w:rPr>
          <w:rFonts w:ascii="Times New Roman" w:hAnsi="Times New Roman" w:cs="Times New Roman"/>
          <w:sz w:val="24"/>
          <w:szCs w:val="24"/>
        </w:rPr>
        <w:t>Service-oriented, responsible, passionate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AE5DFC">
        <w:rPr>
          <w:rFonts w:ascii="Times New Roman" w:hAnsi="Times New Roman" w:cs="Times New Roman"/>
          <w:sz w:val="24"/>
          <w:szCs w:val="24"/>
        </w:rPr>
        <w:t xml:space="preserve"> and motivated, with a drive for excellence.</w:t>
      </w:r>
    </w:p>
    <w:p w:rsidR="00AE5DFC" w:rsidRDefault="00A57118" w:rsidP="007E4D02">
      <w:pPr>
        <w:spacing w:after="0"/>
        <w:ind w:left="360"/>
        <w:jc w:val="both"/>
        <w:rPr>
          <w:rFonts w:ascii="Calibri" w:eastAsia="Calibri" w:hAnsi="Calibri" w:cs="Calibri"/>
          <w:color w:val="434343"/>
          <w:sz w:val="18"/>
        </w:rPr>
      </w:pPr>
      <w:r>
        <w:rPr>
          <w:rFonts w:ascii="Times New Roman" w:hAnsi="Times New Roman" w:cs="Times New Roman"/>
          <w:sz w:val="24"/>
          <w:szCs w:val="24"/>
        </w:rPr>
        <w:t xml:space="preserve">I am </w:t>
      </w:r>
      <w:r w:rsidRPr="00AE5DFC">
        <w:rPr>
          <w:rFonts w:ascii="Times New Roman" w:hAnsi="Times New Roman" w:cs="Times New Roman"/>
          <w:sz w:val="24"/>
          <w:szCs w:val="24"/>
        </w:rPr>
        <w:t xml:space="preserve">looking </w:t>
      </w:r>
      <w:r w:rsidR="00AE5DFC" w:rsidRPr="00AE5DFC">
        <w:rPr>
          <w:rFonts w:ascii="Times New Roman" w:hAnsi="Times New Roman" w:cs="Times New Roman"/>
          <w:sz w:val="24"/>
          <w:szCs w:val="24"/>
        </w:rPr>
        <w:t>to attain a position where I can contribute my skills efficiently to the growth of the organization and my professional career skills.</w:t>
      </w:r>
      <w:r w:rsidR="00AE5DFC" w:rsidRPr="00AE5DFC">
        <w:rPr>
          <w:rFonts w:ascii="Calibri" w:eastAsia="Calibri" w:hAnsi="Calibri" w:cs="Calibri"/>
          <w:color w:val="434343"/>
          <w:sz w:val="18"/>
        </w:rPr>
        <w:t xml:space="preserve"> </w:t>
      </w:r>
    </w:p>
    <w:p w:rsidR="0011477F" w:rsidRPr="00AE5DFC" w:rsidRDefault="00AE5DFC" w:rsidP="007E4D02">
      <w:pPr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AE5DFC">
        <w:rPr>
          <w:rFonts w:ascii="Times New Roman" w:hAnsi="Times New Roman" w:cs="Times New Roman"/>
          <w:sz w:val="24"/>
          <w:szCs w:val="24"/>
        </w:rPr>
        <w:t xml:space="preserve">Areas of expertise include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AE5DFC">
        <w:rPr>
          <w:rFonts w:ascii="Times New Roman" w:hAnsi="Times New Roman" w:cs="Times New Roman"/>
          <w:sz w:val="24"/>
          <w:szCs w:val="24"/>
        </w:rPr>
        <w:t>application of innovative technology.</w:t>
      </w:r>
    </w:p>
    <w:p w:rsidR="00AE5DFC" w:rsidRDefault="004F4F17" w:rsidP="00414D5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2E03EDA7">
          <v:rect id="_x0000_i1026" style="width:0;height:1.5pt" o:hrstd="t" o:hr="t" fillcolor="#a0a0a0" stroked="f"/>
        </w:pict>
      </w:r>
    </w:p>
    <w:p w:rsidR="00AE5DFC" w:rsidRPr="00B06AC3" w:rsidRDefault="00AE5DFC" w:rsidP="00414D5B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06AC3">
        <w:rPr>
          <w:rFonts w:ascii="Times New Roman" w:hAnsi="Times New Roman" w:cs="Times New Roman"/>
          <w:b/>
          <w:sz w:val="24"/>
          <w:szCs w:val="24"/>
        </w:rPr>
        <w:t>PERSONAL BIODATA</w:t>
      </w:r>
    </w:p>
    <w:p w:rsidR="00AE5DFC" w:rsidRPr="00B06AC3" w:rsidRDefault="00AE5DFC" w:rsidP="00414D5B">
      <w:pPr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B06AC3">
        <w:rPr>
          <w:rFonts w:ascii="Times New Roman" w:hAnsi="Times New Roman" w:cs="Times New Roman"/>
          <w:sz w:val="24"/>
          <w:szCs w:val="24"/>
        </w:rPr>
        <w:t>Date of Birth: 8</w:t>
      </w:r>
      <w:r w:rsidRPr="00B06AC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B06AC3">
        <w:rPr>
          <w:rFonts w:ascii="Times New Roman" w:hAnsi="Times New Roman" w:cs="Times New Roman"/>
          <w:sz w:val="24"/>
          <w:szCs w:val="24"/>
        </w:rPr>
        <w:t xml:space="preserve"> April 1996</w:t>
      </w:r>
    </w:p>
    <w:p w:rsidR="00AE5DFC" w:rsidRPr="00B06AC3" w:rsidRDefault="00AE5DFC" w:rsidP="00414D5B">
      <w:pPr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B06AC3">
        <w:rPr>
          <w:rFonts w:ascii="Times New Roman" w:hAnsi="Times New Roman" w:cs="Times New Roman"/>
          <w:sz w:val="24"/>
          <w:szCs w:val="24"/>
        </w:rPr>
        <w:t xml:space="preserve">Nationality: Nigerian </w:t>
      </w:r>
    </w:p>
    <w:p w:rsidR="00AE5DFC" w:rsidRDefault="004F4F17" w:rsidP="00414D5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67C0F3A9">
          <v:rect id="_x0000_i1027" style="width:0;height:1.5pt" o:hrstd="t" o:hr="t" fillcolor="#a0a0a0" stroked="f"/>
        </w:pict>
      </w:r>
    </w:p>
    <w:p w:rsidR="00AE5DFC" w:rsidRPr="00B06AC3" w:rsidRDefault="00AE5DFC" w:rsidP="00414D5B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06AC3">
        <w:rPr>
          <w:rFonts w:ascii="Times New Roman" w:hAnsi="Times New Roman" w:cs="Times New Roman"/>
          <w:b/>
          <w:sz w:val="24"/>
          <w:szCs w:val="24"/>
        </w:rPr>
        <w:t>EDUCATION</w:t>
      </w:r>
    </w:p>
    <w:tbl>
      <w:tblPr>
        <w:tblStyle w:val="TableGrid"/>
        <w:tblW w:w="10085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05"/>
        <w:gridCol w:w="1080"/>
      </w:tblGrid>
      <w:tr w:rsidR="00AE5DFC" w:rsidTr="004565D9">
        <w:tc>
          <w:tcPr>
            <w:tcW w:w="9005" w:type="dxa"/>
            <w:tcMar>
              <w:left w:w="0" w:type="dxa"/>
              <w:right w:w="0" w:type="dxa"/>
            </w:tcMar>
          </w:tcPr>
          <w:p w:rsidR="00AE5DFC" w:rsidRDefault="00AE5DFC" w:rsidP="00414D5B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6AC3">
              <w:rPr>
                <w:rFonts w:ascii="Times New Roman" w:hAnsi="Times New Roman" w:cs="Times New Roman"/>
                <w:sz w:val="24"/>
                <w:szCs w:val="24"/>
              </w:rPr>
              <w:t>Uni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rsity of Nigeria, Nsukka</w:t>
            </w:r>
          </w:p>
          <w:p w:rsidR="00AE5DFC" w:rsidRPr="00B06AC3" w:rsidRDefault="00AE5DFC" w:rsidP="00414D5B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6AC3">
              <w:rPr>
                <w:rFonts w:ascii="Times New Roman" w:hAnsi="Times New Roman" w:cs="Times New Roman"/>
                <w:sz w:val="24"/>
                <w:szCs w:val="24"/>
              </w:rPr>
              <w:t>Bachelor of Electrical Engineering.</w:t>
            </w:r>
          </w:p>
          <w:p w:rsidR="00804FA3" w:rsidRDefault="00AE5DFC" w:rsidP="00414D5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rst Class Hono</w:t>
            </w:r>
            <w:r w:rsidRPr="00B06AC3">
              <w:rPr>
                <w:rFonts w:ascii="Times New Roman" w:hAnsi="Times New Roman" w:cs="Times New Roman"/>
                <w:sz w:val="24"/>
                <w:szCs w:val="24"/>
              </w:rPr>
              <w:t>rs</w:t>
            </w:r>
          </w:p>
        </w:tc>
        <w:tc>
          <w:tcPr>
            <w:tcW w:w="1080" w:type="dxa"/>
            <w:tcMar>
              <w:left w:w="0" w:type="dxa"/>
              <w:right w:w="0" w:type="dxa"/>
            </w:tcMar>
            <w:vAlign w:val="center"/>
          </w:tcPr>
          <w:p w:rsidR="00AE5DFC" w:rsidRDefault="00AE5DFC" w:rsidP="00492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6AC3">
              <w:rPr>
                <w:rFonts w:ascii="Times New Roman" w:hAnsi="Times New Roman" w:cs="Times New Roman"/>
                <w:sz w:val="24"/>
                <w:szCs w:val="24"/>
              </w:rPr>
              <w:t>2013-2018</w:t>
            </w:r>
          </w:p>
        </w:tc>
      </w:tr>
    </w:tbl>
    <w:p w:rsidR="00804FA3" w:rsidRDefault="004F4F17" w:rsidP="00414D5B">
      <w:pPr>
        <w:spacing w:after="0"/>
        <w:ind w:firstLine="27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0C567380">
          <v:rect id="_x0000_i1028" style="width:415.7pt;height:1.6pt" o:hrpct="921" o:bullet="t" o:hrstd="t" o:hr="t" fillcolor="#a0a0a0" stroked="f"/>
        </w:pict>
      </w:r>
    </w:p>
    <w:tbl>
      <w:tblPr>
        <w:tblStyle w:val="TableGrid"/>
        <w:tblW w:w="10085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30"/>
        <w:gridCol w:w="1355"/>
      </w:tblGrid>
      <w:tr w:rsidR="00804FA3" w:rsidTr="007E4D02">
        <w:tc>
          <w:tcPr>
            <w:tcW w:w="8730" w:type="dxa"/>
            <w:tcMar>
              <w:left w:w="0" w:type="dxa"/>
              <w:right w:w="0" w:type="dxa"/>
            </w:tcMar>
          </w:tcPr>
          <w:p w:rsidR="00804FA3" w:rsidRDefault="00804FA3" w:rsidP="00414D5B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6AC3">
              <w:rPr>
                <w:rFonts w:ascii="Times New Roman" w:hAnsi="Times New Roman" w:cs="Times New Roman"/>
                <w:sz w:val="24"/>
                <w:szCs w:val="24"/>
              </w:rPr>
              <w:t>Uni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rsity of Nigeria, Nsukka</w:t>
            </w:r>
            <w:r w:rsidR="00E20278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767031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E20278">
              <w:rPr>
                <w:rFonts w:ascii="Times New Roman" w:hAnsi="Times New Roman" w:cs="Times New Roman"/>
                <w:sz w:val="24"/>
                <w:szCs w:val="24"/>
              </w:rPr>
              <w:t>World Bank African Centre of Excellence for Sustainable Power and Energy Development)</w:t>
            </w:r>
          </w:p>
          <w:p w:rsidR="00804FA3" w:rsidRDefault="00804FA3" w:rsidP="00414D5B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sters</w:t>
            </w:r>
            <w:r w:rsidRPr="00B06A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 Automatic Control System</w:t>
            </w:r>
            <w:r w:rsidR="004565D9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B06AC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492D07" w:rsidRDefault="00492D07" w:rsidP="00414D5B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202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search Topic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olar Power Forecasting with Machine Learning Techniques</w:t>
            </w:r>
          </w:p>
        </w:tc>
        <w:tc>
          <w:tcPr>
            <w:tcW w:w="1355" w:type="dxa"/>
            <w:tcMar>
              <w:left w:w="0" w:type="dxa"/>
              <w:right w:w="0" w:type="dxa"/>
            </w:tcMar>
            <w:vAlign w:val="center"/>
          </w:tcPr>
          <w:p w:rsidR="00B4367A" w:rsidRDefault="00804FA3" w:rsidP="00492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r</w:t>
            </w:r>
            <w:r w:rsidR="00492D0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020</w:t>
            </w:r>
          </w:p>
          <w:p w:rsidR="00B4367A" w:rsidRDefault="00B4367A" w:rsidP="00492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  <w:p w:rsidR="00804FA3" w:rsidRDefault="0089007F" w:rsidP="00492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c</w:t>
            </w:r>
            <w:r w:rsidR="00492D0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804FA3">
              <w:rPr>
                <w:rFonts w:ascii="Times New Roman" w:hAnsi="Times New Roman" w:cs="Times New Roman"/>
                <w:sz w:val="24"/>
                <w:szCs w:val="24"/>
              </w:rPr>
              <w:t xml:space="preserve"> 2021</w:t>
            </w:r>
          </w:p>
        </w:tc>
      </w:tr>
    </w:tbl>
    <w:p w:rsidR="00AE5DFC" w:rsidRDefault="004F4F17" w:rsidP="00414D5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70508BFC">
          <v:rect id="_x0000_i1029" style="width:0;height:1.5pt" o:hrstd="t" o:hr="t" fillcolor="#a0a0a0" stroked="f"/>
        </w:pict>
      </w:r>
    </w:p>
    <w:p w:rsidR="00AE5DFC" w:rsidRDefault="00AE5DFC" w:rsidP="00414D5B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06AC3">
        <w:rPr>
          <w:rFonts w:ascii="Times New Roman" w:hAnsi="Times New Roman" w:cs="Times New Roman"/>
          <w:b/>
          <w:sz w:val="24"/>
          <w:szCs w:val="24"/>
        </w:rPr>
        <w:t>PROFESSIONAL EXPERIENCE</w:t>
      </w:r>
    </w:p>
    <w:p w:rsidR="00382535" w:rsidRDefault="004F4F17" w:rsidP="00D4723E">
      <w:pPr>
        <w:spacing w:after="0"/>
        <w:ind w:left="720" w:right="-423" w:hanging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6C53BCD3">
          <v:rect id="_x0000_i1030" style="width:0;height:1.5pt" o:hrstd="t" o:hr="t" fillcolor="#a0a0a0" stroked="f"/>
        </w:pic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15"/>
        <w:gridCol w:w="2070"/>
      </w:tblGrid>
      <w:tr w:rsidR="00382535" w:rsidTr="004565D9">
        <w:tc>
          <w:tcPr>
            <w:tcW w:w="8015" w:type="dxa"/>
            <w:tcMar>
              <w:left w:w="0" w:type="dxa"/>
              <w:right w:w="0" w:type="dxa"/>
            </w:tcMar>
          </w:tcPr>
          <w:p w:rsidR="00382535" w:rsidRPr="0011477F" w:rsidRDefault="00382535" w:rsidP="00414D5B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1477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tern </w:t>
            </w:r>
          </w:p>
        </w:tc>
        <w:tc>
          <w:tcPr>
            <w:tcW w:w="2070" w:type="dxa"/>
            <w:tcMar>
              <w:left w:w="0" w:type="dxa"/>
              <w:right w:w="0" w:type="dxa"/>
            </w:tcMar>
          </w:tcPr>
          <w:p w:rsidR="00382535" w:rsidRDefault="00382535" w:rsidP="00D4723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y 2021-June 2021</w:t>
            </w:r>
          </w:p>
        </w:tc>
      </w:tr>
    </w:tbl>
    <w:p w:rsidR="00382535" w:rsidRDefault="00382535" w:rsidP="00414D5B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eanergy Solar Company, Asaba, Nigeria</w:t>
      </w:r>
    </w:p>
    <w:p w:rsidR="00382535" w:rsidRPr="00382535" w:rsidRDefault="00382535" w:rsidP="002945B2">
      <w:pPr>
        <w:pStyle w:val="ListParagraph"/>
        <w:numPr>
          <w:ilvl w:val="0"/>
          <w:numId w:val="2"/>
        </w:numPr>
        <w:spacing w:after="0"/>
        <w:ind w:left="900" w:hanging="1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was part of the team that carried out the design and installation of different capacities of solar photovoltaic system</w:t>
      </w:r>
      <w:r w:rsidR="00A57118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in homes</w:t>
      </w:r>
    </w:p>
    <w:p w:rsidR="00382535" w:rsidRDefault="004F4F17" w:rsidP="002626CF">
      <w:pPr>
        <w:spacing w:after="0"/>
        <w:ind w:left="720" w:right="-603" w:hanging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5CC53B66">
          <v:rect id="_x0000_i1031" style="width:508.6pt;height:1.6pt" o:hrpct="0" o:hrstd="t" o:hr="t" fillcolor="#a0a0a0" stroked="f"/>
        </w:pict>
      </w:r>
    </w:p>
    <w:tbl>
      <w:tblPr>
        <w:tblStyle w:val="TableGrid"/>
        <w:tblW w:w="0" w:type="auto"/>
        <w:tblInd w:w="3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00"/>
        <w:gridCol w:w="1980"/>
      </w:tblGrid>
      <w:tr w:rsidR="00382535" w:rsidTr="004565D9">
        <w:tc>
          <w:tcPr>
            <w:tcW w:w="8100" w:type="dxa"/>
            <w:tcMar>
              <w:left w:w="0" w:type="dxa"/>
              <w:right w:w="0" w:type="dxa"/>
            </w:tcMar>
          </w:tcPr>
          <w:p w:rsidR="00382535" w:rsidRPr="0011477F" w:rsidRDefault="00382535" w:rsidP="00414D5B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1477F">
              <w:rPr>
                <w:rFonts w:ascii="Times New Roman" w:hAnsi="Times New Roman" w:cs="Times New Roman"/>
                <w:b/>
                <w:sz w:val="24"/>
                <w:szCs w:val="24"/>
              </w:rPr>
              <w:t>Graduate Assistan</w:t>
            </w:r>
            <w:r w:rsidR="00A57118">
              <w:rPr>
                <w:rFonts w:ascii="Times New Roman" w:hAnsi="Times New Roman" w:cs="Times New Roman"/>
                <w:b/>
                <w:sz w:val="24"/>
                <w:szCs w:val="24"/>
              </w:rPr>
              <w:t>t</w:t>
            </w:r>
            <w:r w:rsidRPr="0011477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Part-time)</w:t>
            </w:r>
          </w:p>
        </w:tc>
        <w:tc>
          <w:tcPr>
            <w:tcW w:w="1980" w:type="dxa"/>
            <w:tcMar>
              <w:left w:w="0" w:type="dxa"/>
              <w:right w:w="0" w:type="dxa"/>
            </w:tcMar>
          </w:tcPr>
          <w:p w:rsidR="00382535" w:rsidRDefault="00382535" w:rsidP="002626C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c 2020-Mar 2021</w:t>
            </w:r>
          </w:p>
        </w:tc>
      </w:tr>
    </w:tbl>
    <w:p w:rsidR="00382535" w:rsidRDefault="00382535" w:rsidP="00414D5B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deral Polytechnic Nasarawa, Nigeria</w:t>
      </w:r>
    </w:p>
    <w:p w:rsidR="00382535" w:rsidRPr="00382535" w:rsidRDefault="00382535" w:rsidP="002945B2">
      <w:pPr>
        <w:pStyle w:val="ListParagraph"/>
        <w:numPr>
          <w:ilvl w:val="0"/>
          <w:numId w:val="2"/>
        </w:numPr>
        <w:spacing w:after="0"/>
        <w:ind w:left="900" w:hanging="1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assisted a senior lecturer in teaching </w:t>
      </w:r>
      <w:r w:rsidR="0089007F">
        <w:rPr>
          <w:rFonts w:ascii="Times New Roman" w:hAnsi="Times New Roman" w:cs="Times New Roman"/>
          <w:sz w:val="24"/>
          <w:szCs w:val="24"/>
        </w:rPr>
        <w:t xml:space="preserve">Electrical Machines Courses and </w:t>
      </w:r>
      <w:r w:rsidR="002945B2">
        <w:rPr>
          <w:rFonts w:ascii="Times New Roman" w:hAnsi="Times New Roman" w:cs="Times New Roman"/>
          <w:sz w:val="24"/>
          <w:szCs w:val="24"/>
        </w:rPr>
        <w:t>Digital Electronic Techniques</w:t>
      </w:r>
    </w:p>
    <w:p w:rsidR="00AE5DFC" w:rsidRDefault="004F4F17" w:rsidP="002945B2">
      <w:pPr>
        <w:spacing w:after="0"/>
        <w:ind w:left="720" w:right="-513" w:hanging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2BB13701">
          <v:rect id="_x0000_i1032" style="width:508pt;height:1.6pt" o:hrpct="0" o:hrstd="t" o:hr="t" fillcolor="#a0a0a0" stroked="f"/>
        </w:pict>
      </w:r>
    </w:p>
    <w:tbl>
      <w:tblPr>
        <w:tblStyle w:val="TableGrid"/>
        <w:tblW w:w="0" w:type="auto"/>
        <w:tblInd w:w="365" w:type="dxa"/>
        <w:tblLook w:val="04A0" w:firstRow="1" w:lastRow="0" w:firstColumn="1" w:lastColumn="0" w:noHBand="0" w:noVBand="1"/>
      </w:tblPr>
      <w:tblGrid>
        <w:gridCol w:w="7740"/>
        <w:gridCol w:w="2340"/>
      </w:tblGrid>
      <w:tr w:rsidR="00AE5DFC" w:rsidTr="004565D9">
        <w:tc>
          <w:tcPr>
            <w:tcW w:w="774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AE5DFC" w:rsidRPr="0011477F" w:rsidRDefault="00AE5DFC" w:rsidP="00414D5B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1477F">
              <w:rPr>
                <w:rFonts w:ascii="Times New Roman" w:hAnsi="Times New Roman" w:cs="Times New Roman"/>
                <w:b/>
                <w:sz w:val="24"/>
                <w:szCs w:val="24"/>
              </w:rPr>
              <w:t>Virtual Intern (Software Engineering)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AE5DFC" w:rsidRDefault="00382535" w:rsidP="002945B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ne 2020-August 2020</w:t>
            </w:r>
          </w:p>
        </w:tc>
      </w:tr>
    </w:tbl>
    <w:p w:rsidR="00AE5DFC" w:rsidRDefault="00AE5DFC" w:rsidP="00414D5B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PMorgan Chase &amp; co</w:t>
      </w:r>
      <w:r w:rsidR="00A57118">
        <w:rPr>
          <w:rFonts w:ascii="Times New Roman" w:hAnsi="Times New Roman" w:cs="Times New Roman"/>
          <w:sz w:val="24"/>
          <w:szCs w:val="24"/>
        </w:rPr>
        <w:t>.</w:t>
      </w:r>
    </w:p>
    <w:p w:rsidR="00AE5DFC" w:rsidRPr="000153BF" w:rsidRDefault="00AE5DFC" w:rsidP="002945B2">
      <w:pPr>
        <w:pStyle w:val="ListParagraph"/>
        <w:numPr>
          <w:ilvl w:val="0"/>
          <w:numId w:val="2"/>
        </w:numPr>
        <w:spacing w:after="0"/>
        <w:ind w:left="900" w:hanging="1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carry out tasks assigned to me by my Instructor</w:t>
      </w:r>
      <w:r w:rsidR="00A5711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such as writing scripts to solve problems</w:t>
      </w:r>
    </w:p>
    <w:p w:rsidR="00AE5DFC" w:rsidRDefault="004F4F17" w:rsidP="002945B2">
      <w:pPr>
        <w:spacing w:after="0"/>
        <w:ind w:left="720" w:right="-423" w:hanging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19B8718C">
          <v:rect id="_x0000_i1033" style="width:415.35pt;height:1.5pt" o:hrstd="t" o:hr="t" fillcolor="#a0a0a0" stroked="f"/>
        </w:pict>
      </w:r>
    </w:p>
    <w:tbl>
      <w:tblPr>
        <w:tblStyle w:val="TableGrid"/>
        <w:tblW w:w="0" w:type="auto"/>
        <w:tblInd w:w="365" w:type="dxa"/>
        <w:tblLook w:val="04A0" w:firstRow="1" w:lastRow="0" w:firstColumn="1" w:lastColumn="0" w:noHBand="0" w:noVBand="1"/>
      </w:tblPr>
      <w:tblGrid>
        <w:gridCol w:w="7740"/>
        <w:gridCol w:w="2340"/>
      </w:tblGrid>
      <w:tr w:rsidR="00AE5DFC" w:rsidTr="004565D9">
        <w:tc>
          <w:tcPr>
            <w:tcW w:w="774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AE5DFC" w:rsidRPr="0011477F" w:rsidRDefault="00AE5DFC" w:rsidP="00414D5B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1477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ational Youth Service Corps </w:t>
            </w:r>
            <w:r w:rsidR="004E6AEF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Pr="0011477F">
              <w:rPr>
                <w:rFonts w:ascii="Times New Roman" w:hAnsi="Times New Roman" w:cs="Times New Roman"/>
                <w:b/>
                <w:sz w:val="24"/>
                <w:szCs w:val="24"/>
              </w:rPr>
              <w:t>Graduate Assistant</w:t>
            </w:r>
            <w:r w:rsidR="004E6AEF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AE5DFC" w:rsidRDefault="00AE5DFC" w:rsidP="002945B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ril 2019-March 2020</w:t>
            </w:r>
          </w:p>
        </w:tc>
      </w:tr>
    </w:tbl>
    <w:p w:rsidR="00AE5DFC" w:rsidRDefault="00AE5DFC" w:rsidP="00414D5B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ederal Polytechnic Nasarawa</w:t>
      </w:r>
    </w:p>
    <w:p w:rsidR="00AE5DFC" w:rsidRDefault="00AE5DFC" w:rsidP="002945B2">
      <w:pPr>
        <w:pStyle w:val="ListParagraph"/>
        <w:numPr>
          <w:ilvl w:val="0"/>
          <w:numId w:val="2"/>
        </w:numPr>
        <w:spacing w:after="0"/>
        <w:ind w:left="900" w:hanging="1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used innovative teaching methodology to arouse students’ interest in the courses I taught</w:t>
      </w:r>
      <w:r w:rsidR="00A5711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hich led to a better performance</w:t>
      </w:r>
    </w:p>
    <w:p w:rsidR="0011477F" w:rsidRPr="00D158EE" w:rsidRDefault="00AE5DFC" w:rsidP="002945B2">
      <w:pPr>
        <w:pStyle w:val="ListParagraph"/>
        <w:numPr>
          <w:ilvl w:val="0"/>
          <w:numId w:val="2"/>
        </w:numPr>
        <w:spacing w:after="0"/>
        <w:ind w:left="900" w:hanging="1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ssisted a senior lecture</w:t>
      </w:r>
      <w:r w:rsidR="00382535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 in teaching the following courses: Digital Communication, Digital Electronics Techniques, Analogue Electronics, and Electrical Machine III</w:t>
      </w:r>
    </w:p>
    <w:p w:rsidR="00AE5DFC" w:rsidRDefault="004F4F17" w:rsidP="00B4367A">
      <w:pPr>
        <w:spacing w:after="0"/>
        <w:ind w:right="-513" w:firstLine="27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53E8CA18">
          <v:rect id="_x0000_i1034" style="width:413.9pt;height:1.6pt" o:hrpct="917" o:hrstd="t" o:hr="t" fillcolor="#a0a0a0" stroked="f"/>
        </w:pic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555"/>
        <w:gridCol w:w="1530"/>
      </w:tblGrid>
      <w:tr w:rsidR="00AE5DFC" w:rsidTr="004565D9">
        <w:trPr>
          <w:trHeight w:val="279"/>
        </w:trPr>
        <w:tc>
          <w:tcPr>
            <w:tcW w:w="8555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AE5DFC" w:rsidRPr="002945B2" w:rsidRDefault="00AE5DFC" w:rsidP="00414D5B">
            <w:pPr>
              <w:spacing w:after="8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945B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Student Trainee</w:t>
            </w:r>
            <w:r w:rsidRPr="002945B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AE5DFC" w:rsidRDefault="00AE5DFC" w:rsidP="00414D5B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ril-Oct</w:t>
            </w:r>
            <w:r w:rsidRPr="00B06AC3">
              <w:rPr>
                <w:rFonts w:ascii="Times New Roman" w:hAnsi="Times New Roman" w:cs="Times New Roman"/>
                <w:sz w:val="24"/>
                <w:szCs w:val="24"/>
              </w:rPr>
              <w:t xml:space="preserve"> 2017</w:t>
            </w:r>
          </w:p>
        </w:tc>
      </w:tr>
    </w:tbl>
    <w:p w:rsidR="00AE5DFC" w:rsidRDefault="00AE5DFC" w:rsidP="00414D5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B06AC3">
        <w:rPr>
          <w:rFonts w:ascii="Times New Roman" w:hAnsi="Times New Roman" w:cs="Times New Roman"/>
          <w:sz w:val="24"/>
          <w:szCs w:val="24"/>
        </w:rPr>
        <w:t xml:space="preserve">Scientific Equipment </w:t>
      </w:r>
      <w:r w:rsidR="004E6AEF" w:rsidRPr="00B06AC3">
        <w:rPr>
          <w:rFonts w:ascii="Times New Roman" w:hAnsi="Times New Roman" w:cs="Times New Roman"/>
          <w:sz w:val="24"/>
          <w:szCs w:val="24"/>
        </w:rPr>
        <w:t>Development Institute</w:t>
      </w:r>
      <w:r w:rsidRPr="00B06AC3">
        <w:rPr>
          <w:rFonts w:ascii="Times New Roman" w:hAnsi="Times New Roman" w:cs="Times New Roman"/>
          <w:sz w:val="24"/>
          <w:szCs w:val="24"/>
        </w:rPr>
        <w:t>, Enugu, Nigeria</w:t>
      </w:r>
    </w:p>
    <w:p w:rsidR="00AE5DFC" w:rsidRDefault="00AE5DFC" w:rsidP="00B4367A">
      <w:pPr>
        <w:pStyle w:val="ListParagraph"/>
        <w:numPr>
          <w:ilvl w:val="0"/>
          <w:numId w:val="1"/>
        </w:numPr>
        <w:spacing w:after="0"/>
        <w:ind w:left="900" w:hanging="1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cquired safety training</w:t>
      </w:r>
    </w:p>
    <w:p w:rsidR="0011477F" w:rsidRPr="00804FA3" w:rsidRDefault="00AE5DFC" w:rsidP="00B4367A">
      <w:pPr>
        <w:pStyle w:val="ListParagraph"/>
        <w:numPr>
          <w:ilvl w:val="0"/>
          <w:numId w:val="1"/>
        </w:numPr>
        <w:spacing w:after="0"/>
        <w:ind w:left="900" w:hanging="1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learned the design of Industrial Control System, Automatic Control, PIC Programming</w:t>
      </w:r>
    </w:p>
    <w:p w:rsidR="00AE5DFC" w:rsidRDefault="004F4F17" w:rsidP="00414D5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249DEA70">
          <v:rect id="_x0000_i1035" style="width:0;height:1.5pt" o:hrstd="t" o:hr="t" fillcolor="#a0a0a0" stroked="f"/>
        </w:pict>
      </w:r>
    </w:p>
    <w:p w:rsidR="00AE5DFC" w:rsidRPr="00A61156" w:rsidRDefault="00AE5DFC" w:rsidP="00414D5B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61156">
        <w:rPr>
          <w:rFonts w:ascii="Times New Roman" w:hAnsi="Times New Roman" w:cs="Times New Roman"/>
          <w:b/>
          <w:sz w:val="24"/>
          <w:szCs w:val="24"/>
        </w:rPr>
        <w:t>SKILLS</w:t>
      </w:r>
    </w:p>
    <w:p w:rsidR="0011477F" w:rsidRDefault="00492D07" w:rsidP="00414D5B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inline distT="0" distB="0" distL="0" distR="0" wp14:anchorId="1586D631" wp14:editId="3ED88E3E">
                <wp:extent cx="1501140" cy="259080"/>
                <wp:effectExtent l="0" t="635" r="3810" b="6985"/>
                <wp:docPr id="11" name="Rounded 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43990" cy="2590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B47FD" w:rsidRPr="00B06AC3" w:rsidRDefault="00EB47FD" w:rsidP="00AE5DF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B06AC3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Python Programming</w:t>
                            </w:r>
                          </w:p>
                        </w:txbxContent>
                      </wps:txbx>
                      <wps:bodyPr rot="0" vert="horz" wrap="none" lIns="0" tIns="0" rIns="0" bIns="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1586D631" id="Rounded Rectangle 1" o:spid="_x0000_s1026" style="width:118.2pt;height:20.4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" fillcolor="#4f81bd [3204]" stroked="f" strokeweight="2pt">
                <v:textbox inset="0,0,0,0">
                  <w:txbxContent>
                    <w:p w14:paraId="51CA0E51" w14:textId="77777777" w:rsidR="00A57118" w:rsidRPr="00B06AC3" w:rsidRDefault="00A57118" w:rsidP="00AE5DFC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 w:rsidRPr="00B06AC3"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  <w:t>Python Programming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42B1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noProof/>
        </w:rPr>
        <mc:AlternateContent>
          <mc:Choice Requires="wps">
            <w:drawing>
              <wp:inline distT="0" distB="0" distL="0" distR="0" wp14:anchorId="30E94952" wp14:editId="4621B283">
                <wp:extent cx="1363980" cy="259080"/>
                <wp:effectExtent l="3810" t="635" r="5080" b="6985"/>
                <wp:docPr id="10" name="Rounded 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635" cy="2590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4F81B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B47FD" w:rsidRPr="00B06AC3" w:rsidRDefault="00EB47FD" w:rsidP="00342B1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MATLAB/SIMULINK</w:t>
                            </w:r>
                          </w:p>
                        </w:txbxContent>
                      </wps:txbx>
                      <wps:bodyPr rot="0" vert="horz" wrap="none" lIns="0" tIns="0" rIns="0" bIns="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30E94952" id="Rounded Rectangle 4" o:spid="_x0000_s1027" style="width:107.4pt;height:20.4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" fillcolor="#4f81bd" stroked="f" strokeweight="2pt">
                <v:textbox inset="0,0,0,0">
                  <w:txbxContent>
                    <w:p w14:paraId="7EB10980" w14:textId="77777777" w:rsidR="00A57118" w:rsidRPr="00B06AC3" w:rsidRDefault="00A57118" w:rsidP="00342B1A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  <w:t>MATLAB/SIMULINK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E6AEF">
        <w:rPr>
          <w:rFonts w:ascii="Times New Roman" w:hAnsi="Times New Roman" w:cs="Times New Roman"/>
          <w:sz w:val="24"/>
          <w:szCs w:val="24"/>
        </w:rPr>
        <w:t xml:space="preserve"> </w:t>
      </w:r>
      <w:r w:rsidR="004E6AEF">
        <w:rPr>
          <w:noProof/>
        </w:rPr>
        <mc:AlternateContent>
          <mc:Choice Requires="wps">
            <w:drawing>
              <wp:inline distT="0" distB="0" distL="0" distR="0" wp14:anchorId="3947F501" wp14:editId="188EE82E">
                <wp:extent cx="571500" cy="259080"/>
                <wp:effectExtent l="0" t="6985" r="6350" b="635"/>
                <wp:docPr id="6" name="Rounded 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70000" cy="2590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4F81B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B47FD" w:rsidRPr="00B06AC3" w:rsidRDefault="00EB47FD" w:rsidP="004E6AE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Machine  Learning</w:t>
                            </w:r>
                            <w:proofErr w:type="gramEnd"/>
                          </w:p>
                        </w:txbxContent>
                      </wps:txbx>
                      <wps:bodyPr rot="0" vert="horz" wrap="none" lIns="0" tIns="0" rIns="0" bIns="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3947F501" id="Rounded Rectangle 11" o:spid="_x0000_s1028" style="width:45pt;height:20.4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" fillcolor="#4f81bd" stroked="f" strokeweight="2pt">
                <v:textbox inset="0,0,0,0">
                  <w:txbxContent>
                    <w:p w14:paraId="1248B9ED" w14:textId="77777777" w:rsidR="004E6AEF" w:rsidRPr="00B06AC3" w:rsidRDefault="004E6AEF" w:rsidP="004E6AEF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  <w:t>Machine  Learning</w:t>
                      </w:r>
                      <w:proofErr w:type="gramEnd"/>
                    </w:p>
                  </w:txbxContent>
                </v:textbox>
                <w10:anchorlock/>
              </v:roundrect>
            </w:pict>
          </mc:Fallback>
        </mc:AlternateContent>
      </w:r>
      <w:r w:rsidR="004E6AEF">
        <w:rPr>
          <w:rFonts w:ascii="Times New Roman" w:hAnsi="Times New Roman" w:cs="Times New Roman"/>
          <w:sz w:val="24"/>
          <w:szCs w:val="24"/>
        </w:rPr>
        <w:t xml:space="preserve"> </w:t>
      </w:r>
      <w:r w:rsidR="004E6AEF">
        <w:rPr>
          <w:noProof/>
        </w:rPr>
        <mc:AlternateContent>
          <mc:Choice Requires="wps">
            <w:drawing>
              <wp:inline distT="0" distB="0" distL="0" distR="0" wp14:anchorId="2A5EB7BB" wp14:editId="0EBB3ADB">
                <wp:extent cx="571500" cy="259080"/>
                <wp:effectExtent l="1905" t="6985" r="5080" b="635"/>
                <wp:docPr id="4" name="Rounded 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40690" cy="2590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4F81B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B47FD" w:rsidRPr="00B06AC3" w:rsidRDefault="00EB47FD" w:rsidP="004E6AE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BASH</w:t>
                            </w:r>
                          </w:p>
                        </w:txbxContent>
                      </wps:txbx>
                      <wps:bodyPr rot="0" vert="horz" wrap="none" lIns="0" tIns="0" rIns="0" bIns="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2A5EB7BB" id="Rounded Rectangle 3" o:spid="_x0000_s1029" style="width:45pt;height:20.4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" fillcolor="#4f81bd" stroked="f" strokeweight="2pt">
                <v:textbox inset="0,0,0,0">
                  <w:txbxContent>
                    <w:p w14:paraId="1AAB6559" w14:textId="77777777" w:rsidR="004E6AEF" w:rsidRPr="00B06AC3" w:rsidRDefault="004E6AEF" w:rsidP="004E6AEF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  <w:t>BASH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42B1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noProof/>
        </w:rPr>
        <mc:AlternateContent>
          <mc:Choice Requires="wps">
            <w:drawing>
              <wp:inline distT="0" distB="0" distL="0" distR="0" wp14:anchorId="2F52E697" wp14:editId="1577420D">
                <wp:extent cx="1005840" cy="259080"/>
                <wp:effectExtent l="3810" t="635" r="6350" b="6985"/>
                <wp:docPr id="9" name="Rounded 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66090" cy="2590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4F81B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B47FD" w:rsidRPr="00B06AC3" w:rsidRDefault="00EB47FD" w:rsidP="00BC191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BC1916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PSS</w:t>
                            </w:r>
                            <w:r w:rsidRPr="00BC1916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vertAlign w:val="superscript"/>
                              </w:rPr>
                              <w:t>®</w:t>
                            </w:r>
                            <w:r w:rsidRPr="00BC1916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E</w:t>
                            </w:r>
                          </w:p>
                        </w:txbxContent>
                      </wps:txbx>
                      <wps:bodyPr rot="0" vert="horz" wrap="none" lIns="0" tIns="0" rIns="0" bIns="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2F52E697" id="Rounded Rectangle 2" o:spid="_x0000_s1030" style="width:79.2pt;height:20.4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" fillcolor="#4f81bd" stroked="f" strokeweight="2pt">
                <v:textbox inset="0,0,0,0">
                  <w:txbxContent>
                    <w:p w14:paraId="20DE6BBA" w14:textId="77777777" w:rsidR="00A57118" w:rsidRPr="00B06AC3" w:rsidRDefault="00A57118" w:rsidP="00BC1916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 w:rsidRPr="00BC1916"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  <w:t>PSS</w:t>
                      </w:r>
                      <w:r w:rsidRPr="00BC1916"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vertAlign w:val="superscript"/>
                        </w:rPr>
                        <w:t>®</w:t>
                      </w:r>
                      <w:r w:rsidRPr="00BC1916"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  <w:t>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BC191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noProof/>
        </w:rPr>
        <mc:AlternateContent>
          <mc:Choice Requires="wps">
            <w:drawing>
              <wp:inline distT="0" distB="0" distL="0" distR="0" wp14:anchorId="10FC69B3" wp14:editId="6EBFF431">
                <wp:extent cx="502920" cy="259080"/>
                <wp:effectExtent l="3810" t="635" r="1270" b="6985"/>
                <wp:docPr id="8" name="Rounded 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61645" cy="2590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B47FD" w:rsidRPr="00B06AC3" w:rsidRDefault="00EB47FD" w:rsidP="00BC191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C/C++</w:t>
                            </w:r>
                          </w:p>
                        </w:txbxContent>
                      </wps:txbx>
                      <wps:bodyPr rot="0" vert="horz" wrap="none" lIns="0" tIns="0" rIns="0" bIns="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10FC69B3" id="Rounded Rectangle 6" o:spid="_x0000_s1031" style="width:39.6pt;height:20.4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" fillcolor="#4f81bd [3204]" stroked="f" strokeweight="2pt">
                <v:textbox inset="0,0,0,0">
                  <w:txbxContent>
                    <w:p w14:paraId="5B69780D" w14:textId="77777777" w:rsidR="00A57118" w:rsidRPr="00B06AC3" w:rsidRDefault="00A57118" w:rsidP="00BC1916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  <w:t>C/C++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BC191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noProof/>
        </w:rPr>
        <mc:AlternateContent>
          <mc:Choice Requires="wps">
            <w:drawing>
              <wp:inline distT="0" distB="0" distL="0" distR="0" wp14:anchorId="08D88ABE" wp14:editId="356CEEC8">
                <wp:extent cx="1005840" cy="259080"/>
                <wp:effectExtent l="7620" t="635" r="2540" b="6985"/>
                <wp:docPr id="7" name="Rounded 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47090" cy="2590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4F81B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B47FD" w:rsidRPr="00B06AC3" w:rsidRDefault="00EB47FD" w:rsidP="00BC191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HTML, CSS</w:t>
                            </w:r>
                          </w:p>
                        </w:txbxContent>
                      </wps:txbx>
                      <wps:bodyPr rot="0" vert="horz" wrap="none" lIns="0" tIns="0" rIns="0" bIns="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08D88ABE" id="Rounded Rectangle 10" o:spid="_x0000_s1032" style="width:79.2pt;height:20.4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" fillcolor="#4f81bd" stroked="f" strokeweight="2pt">
                <v:textbox inset="0,0,0,0">
                  <w:txbxContent>
                    <w:p w14:paraId="4DF8110F" w14:textId="77777777" w:rsidR="00A57118" w:rsidRPr="00B06AC3" w:rsidRDefault="00A57118" w:rsidP="00BC1916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  <w:t>HTML, C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AE5DFC">
        <w:rPr>
          <w:rFonts w:ascii="Times New Roman" w:hAnsi="Times New Roman" w:cs="Times New Roman"/>
          <w:sz w:val="24"/>
          <w:szCs w:val="24"/>
        </w:rPr>
        <w:t xml:space="preserve">   </w:t>
      </w:r>
      <w:r w:rsidR="00BC191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noProof/>
        </w:rPr>
        <mc:AlternateContent>
          <mc:Choice Requires="wps">
            <w:drawing>
              <wp:inline distT="0" distB="0" distL="0" distR="0" wp14:anchorId="1B2CAC24" wp14:editId="59E106CE">
                <wp:extent cx="754380" cy="259080"/>
                <wp:effectExtent l="2540" t="6985" r="4445" b="635"/>
                <wp:docPr id="5" name="Rounded 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9290" cy="2590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B47FD" w:rsidRPr="00B06AC3" w:rsidRDefault="00EB47FD" w:rsidP="00AE5DF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DJANGO</w:t>
                            </w:r>
                          </w:p>
                        </w:txbxContent>
                      </wps:txbx>
                      <wps:bodyPr rot="0" vert="horz" wrap="none" lIns="0" tIns="0" rIns="0" bIns="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1B2CAC24" id="Rounded Rectangle 5" o:spid="_x0000_s1033" style="width:59.4pt;height:20.4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" fillcolor="#4f81bd [3204]" stroked="f" strokeweight="2pt">
                <v:textbox inset="0,0,0,0">
                  <w:txbxContent>
                    <w:p w14:paraId="5FD22710" w14:textId="77777777" w:rsidR="00A57118" w:rsidRPr="00B06AC3" w:rsidRDefault="00A57118" w:rsidP="00AE5DFC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  <w:t>DJANGO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AE5DFC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noProof/>
        </w:rPr>
        <mc:AlternateContent>
          <mc:Choice Requires="wps">
            <w:drawing>
              <wp:inline distT="0" distB="0" distL="0" distR="0" wp14:anchorId="3F04D96F" wp14:editId="1FC0A36D">
                <wp:extent cx="1836420" cy="259080"/>
                <wp:effectExtent l="635" t="6985" r="6350" b="635"/>
                <wp:docPr id="3" name="Rounded 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74190" cy="2590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B47FD" w:rsidRPr="00B06AC3" w:rsidRDefault="00EB47FD" w:rsidP="00AE5DF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Interpersonal Relationship</w:t>
                            </w:r>
                          </w:p>
                          <w:p w:rsidR="00EB47FD" w:rsidRDefault="00EB47FD" w:rsidP="00AE5DFC"/>
                        </w:txbxContent>
                      </wps:txbx>
                      <wps:bodyPr rot="0" vert="horz" wrap="none" lIns="0" tIns="0" rIns="0" bIns="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3F04D96F" id="Rounded Rectangle 7" o:spid="_x0000_s1034" style="width:144.6pt;height:20.4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" fillcolor="#4f81bd [3204]" stroked="f" strokeweight="2pt">
                <v:textbox inset="0,0,0,0">
                  <w:txbxContent>
                    <w:p w14:paraId="4475B8B7" w14:textId="77777777" w:rsidR="00A57118" w:rsidRPr="00B06AC3" w:rsidRDefault="00A57118" w:rsidP="00AE5DFC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  <w:t>Interpersonal Relationship</w:t>
                      </w:r>
                    </w:p>
                    <w:p w14:paraId="733C1D1E" w14:textId="77777777" w:rsidR="00A57118" w:rsidRDefault="00A57118" w:rsidP="00AE5DFC"/>
                  </w:txbxContent>
                </v:textbox>
                <w10:anchorlock/>
              </v:roundrect>
            </w:pict>
          </mc:Fallback>
        </mc:AlternateContent>
      </w:r>
      <w:r w:rsidR="00AE5DF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noProof/>
        </w:rPr>
        <mc:AlternateContent>
          <mc:Choice Requires="wps">
            <w:drawing>
              <wp:inline distT="0" distB="0" distL="0" distR="0" wp14:anchorId="614A2EDF" wp14:editId="7B62E742">
                <wp:extent cx="1722120" cy="259080"/>
                <wp:effectExtent l="7620" t="3810" r="3810" b="3810"/>
                <wp:docPr id="2" name="Rounded 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22120" cy="2590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B47FD" w:rsidRPr="00B06AC3" w:rsidRDefault="00EB47FD" w:rsidP="00AE5DF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Effective Communication</w:t>
                            </w:r>
                          </w:p>
                          <w:p w:rsidR="00EB47FD" w:rsidRDefault="00EB47FD" w:rsidP="00AE5DFC"/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614A2EDF" id="Rounded Rectangle 8" o:spid="_x0000_s1035" style="width:135.6pt;height:20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" fillcolor="#4f81bd [3204]" stroked="f" strokeweight="2pt">
                <v:textbox inset="0,0,0,0">
                  <w:txbxContent>
                    <w:p w14:paraId="07324729" w14:textId="77777777" w:rsidR="00A57118" w:rsidRPr="00B06AC3" w:rsidRDefault="00A57118" w:rsidP="00AE5DFC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  <w:t>Effective Communication</w:t>
                      </w:r>
                    </w:p>
                    <w:p w14:paraId="2EE09FB3" w14:textId="77777777" w:rsidR="00A57118" w:rsidRDefault="00A57118" w:rsidP="00AE5DFC"/>
                  </w:txbxContent>
                </v:textbox>
                <w10:anchorlock/>
              </v:roundrect>
            </w:pict>
          </mc:Fallback>
        </mc:AlternateContent>
      </w:r>
      <w:r w:rsidR="00AE5DF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noProof/>
        </w:rPr>
        <mc:AlternateContent>
          <mc:Choice Requires="wps">
            <w:drawing>
              <wp:inline distT="0" distB="0" distL="0" distR="0" wp14:anchorId="2787AC8D" wp14:editId="678EAF19">
                <wp:extent cx="1203960" cy="259080"/>
                <wp:effectExtent l="0" t="1270" r="5715" b="6350"/>
                <wp:docPr id="1" name="Rounded 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03960" cy="2590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B47FD" w:rsidRPr="00B06AC3" w:rsidRDefault="00EB47FD" w:rsidP="00AE5DF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Problem Solving</w:t>
                            </w:r>
                          </w:p>
                          <w:p w:rsidR="00EB47FD" w:rsidRDefault="00EB47FD" w:rsidP="00AE5DFC"/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oundrect w14:anchorId="2787AC8D" id="Rounded Rectangle 9" o:spid="_x0000_s1036" style="width:94.8pt;height:20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" fillcolor="#4f81bd [3204]" stroked="f" strokeweight="2pt">
                <v:textbox inset="0,0,0,0">
                  <w:txbxContent>
                    <w:p w14:paraId="2038B0D3" w14:textId="77777777" w:rsidR="00A57118" w:rsidRPr="00B06AC3" w:rsidRDefault="00A57118" w:rsidP="00AE5DFC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  <w:t>Problem Solving</w:t>
                      </w:r>
                    </w:p>
                    <w:p w14:paraId="39E44A85" w14:textId="77777777" w:rsidR="00A57118" w:rsidRDefault="00A57118" w:rsidP="00AE5DFC"/>
                  </w:txbxContent>
                </v:textbox>
                <w10:anchorlock/>
              </v:roundrect>
            </w:pict>
          </mc:Fallback>
        </mc:AlternateContent>
      </w:r>
      <w:r w:rsidR="00AE5DF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E5DFC" w:rsidRDefault="004F4F17" w:rsidP="00414D5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0605FDE1">
          <v:rect id="_x0000_i1036" style="width:0;height:1.5pt" o:hrstd="t" o:hr="t" fillcolor="#a0a0a0" stroked="f"/>
        </w:pict>
      </w:r>
    </w:p>
    <w:p w:rsidR="00AE5DFC" w:rsidRPr="00A61156" w:rsidRDefault="00AE5DFC" w:rsidP="00414D5B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61156">
        <w:rPr>
          <w:rFonts w:ascii="Times New Roman" w:hAnsi="Times New Roman" w:cs="Times New Roman"/>
          <w:b/>
          <w:sz w:val="24"/>
          <w:szCs w:val="24"/>
        </w:rPr>
        <w:t>AWARD</w:t>
      </w:r>
    </w:p>
    <w:p w:rsidR="0011477F" w:rsidRDefault="007E4D02" w:rsidP="00414D5B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9A3618">
        <w:rPr>
          <w:rFonts w:ascii="Times New Roman" w:hAnsi="Times New Roman" w:cs="Times New Roman"/>
          <w:sz w:val="24"/>
          <w:szCs w:val="24"/>
        </w:rPr>
        <w:t>World Bank African Centre of</w:t>
      </w:r>
      <w:r w:rsidR="00AE5DFC">
        <w:rPr>
          <w:rFonts w:ascii="Times New Roman" w:hAnsi="Times New Roman" w:cs="Times New Roman"/>
          <w:sz w:val="24"/>
          <w:szCs w:val="24"/>
        </w:rPr>
        <w:t xml:space="preserve"> Excellence S</w:t>
      </w:r>
      <w:r w:rsidR="0011477F">
        <w:rPr>
          <w:rFonts w:ascii="Times New Roman" w:hAnsi="Times New Roman" w:cs="Times New Roman"/>
          <w:sz w:val="24"/>
          <w:szCs w:val="24"/>
        </w:rPr>
        <w:t>cholarship</w:t>
      </w:r>
    </w:p>
    <w:p w:rsidR="0011477F" w:rsidRDefault="004F4F17" w:rsidP="00414D5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2EE9623A">
          <v:rect id="_x0000_i1037" style="width:0;height:1.5pt" o:bullet="t" o:hrstd="t" o:hr="t" fillcolor="#a0a0a0" stroked="f"/>
        </w:pict>
      </w:r>
    </w:p>
    <w:p w:rsidR="00E20278" w:rsidRDefault="00E20278" w:rsidP="00414D5B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UBLICATION</w:t>
      </w:r>
    </w:p>
    <w:p w:rsidR="00E20278" w:rsidRDefault="00414D5B" w:rsidP="00414D5B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‘</w:t>
      </w:r>
      <w:r w:rsidR="00E20278">
        <w:rPr>
          <w:rFonts w:ascii="Times New Roman" w:hAnsi="Times New Roman" w:cs="Times New Roman"/>
          <w:sz w:val="24"/>
          <w:szCs w:val="24"/>
        </w:rPr>
        <w:t>Solar Power Forecasting with Long Short Term Memory Algorithm</w:t>
      </w:r>
      <w:r>
        <w:rPr>
          <w:rFonts w:ascii="Times New Roman" w:hAnsi="Times New Roman" w:cs="Times New Roman"/>
          <w:sz w:val="24"/>
          <w:szCs w:val="24"/>
        </w:rPr>
        <w:t>’</w:t>
      </w:r>
      <w:r w:rsidR="00E20278">
        <w:rPr>
          <w:rFonts w:ascii="Times New Roman" w:hAnsi="Times New Roman" w:cs="Times New Roman"/>
          <w:sz w:val="24"/>
          <w:szCs w:val="24"/>
        </w:rPr>
        <w:t xml:space="preserve"> </w:t>
      </w:r>
      <w:r w:rsidR="004565D9">
        <w:rPr>
          <w:rFonts w:ascii="Times New Roman" w:hAnsi="Times New Roman" w:cs="Times New Roman"/>
          <w:sz w:val="24"/>
          <w:szCs w:val="24"/>
        </w:rPr>
        <w:t xml:space="preserve">presented and </w:t>
      </w:r>
      <w:r w:rsidR="00E20278">
        <w:rPr>
          <w:rFonts w:ascii="Times New Roman" w:hAnsi="Times New Roman" w:cs="Times New Roman"/>
          <w:sz w:val="24"/>
          <w:szCs w:val="24"/>
        </w:rPr>
        <w:t xml:space="preserve">accepted to be published </w:t>
      </w:r>
      <w:proofErr w:type="gramStart"/>
      <w:r w:rsidR="00E20278">
        <w:rPr>
          <w:rFonts w:ascii="Times New Roman" w:hAnsi="Times New Roman" w:cs="Times New Roman"/>
          <w:sz w:val="24"/>
          <w:szCs w:val="24"/>
        </w:rPr>
        <w:t xml:space="preserve">on  </w:t>
      </w:r>
      <w:r w:rsidR="00E20278" w:rsidRPr="00E20278">
        <w:rPr>
          <w:rFonts w:ascii="Times New Roman" w:hAnsi="Times New Roman" w:cs="Times New Roman"/>
          <w:sz w:val="24"/>
          <w:szCs w:val="24"/>
        </w:rPr>
        <w:t>West</w:t>
      </w:r>
      <w:proofErr w:type="gramEnd"/>
      <w:r w:rsidR="00E20278" w:rsidRPr="00E20278">
        <w:rPr>
          <w:rFonts w:ascii="Times New Roman" w:hAnsi="Times New Roman" w:cs="Times New Roman"/>
          <w:sz w:val="24"/>
          <w:szCs w:val="24"/>
        </w:rPr>
        <w:t xml:space="preserve"> Africa Centres </w:t>
      </w:r>
      <w:r w:rsidRPr="00E20278">
        <w:rPr>
          <w:rFonts w:ascii="Times New Roman" w:hAnsi="Times New Roman" w:cs="Times New Roman"/>
          <w:sz w:val="24"/>
          <w:szCs w:val="24"/>
        </w:rPr>
        <w:t xml:space="preserve">of </w:t>
      </w:r>
      <w:r w:rsidR="00E20278" w:rsidRPr="00E20278">
        <w:rPr>
          <w:rFonts w:ascii="Times New Roman" w:hAnsi="Times New Roman" w:cs="Times New Roman"/>
          <w:sz w:val="24"/>
          <w:szCs w:val="24"/>
        </w:rPr>
        <w:t xml:space="preserve">Excellence </w:t>
      </w:r>
      <w:r w:rsidRPr="00E20278">
        <w:rPr>
          <w:rFonts w:ascii="Times New Roman" w:hAnsi="Times New Roman" w:cs="Times New Roman"/>
          <w:sz w:val="24"/>
          <w:szCs w:val="24"/>
        </w:rPr>
        <w:t xml:space="preserve">for </w:t>
      </w:r>
      <w:r w:rsidR="00E20278" w:rsidRPr="00E20278">
        <w:rPr>
          <w:rFonts w:ascii="Times New Roman" w:hAnsi="Times New Roman" w:cs="Times New Roman"/>
          <w:sz w:val="24"/>
          <w:szCs w:val="24"/>
        </w:rPr>
        <w:t>Energy Network</w:t>
      </w:r>
      <w:r>
        <w:rPr>
          <w:rFonts w:ascii="Times New Roman" w:hAnsi="Times New Roman" w:cs="Times New Roman"/>
          <w:sz w:val="24"/>
          <w:szCs w:val="24"/>
        </w:rPr>
        <w:t>’s Book of Abstract on May 11</w:t>
      </w:r>
      <w:r w:rsidRPr="00414D5B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290BC5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2021</w:t>
      </w:r>
    </w:p>
    <w:p w:rsidR="004E6AEF" w:rsidRPr="00E20278" w:rsidRDefault="004F4F17" w:rsidP="004E6AE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0243358D">
          <v:rect id="_x0000_i1038" style="width:0;height:1.5pt" o:bullet="t" o:hrstd="t" o:hr="t" fillcolor="#a0a0a0" stroked="f"/>
        </w:pict>
      </w:r>
    </w:p>
    <w:p w:rsidR="00AE5DFC" w:rsidRPr="0067401A" w:rsidRDefault="00AE5DFC" w:rsidP="00414D5B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61156">
        <w:rPr>
          <w:rFonts w:ascii="Times New Roman" w:hAnsi="Times New Roman" w:cs="Times New Roman"/>
          <w:b/>
          <w:sz w:val="24"/>
          <w:szCs w:val="24"/>
        </w:rPr>
        <w:t>CREDENTIAL</w:t>
      </w:r>
    </w:p>
    <w:p w:rsidR="00AE5DFC" w:rsidRDefault="00AE5DFC" w:rsidP="00414D5B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ogle Technical Support Fundamentals Certificate</w:t>
      </w:r>
    </w:p>
    <w:p w:rsidR="00AE5DFC" w:rsidRDefault="00AE5DFC" w:rsidP="00414D5B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C348F">
        <w:rPr>
          <w:rFonts w:ascii="Times New Roman" w:hAnsi="Times New Roman" w:cs="Times New Roman"/>
          <w:sz w:val="24"/>
          <w:szCs w:val="24"/>
        </w:rPr>
        <w:t>Google IT Automation with Python</w:t>
      </w:r>
      <w:r>
        <w:rPr>
          <w:rFonts w:ascii="Times New Roman" w:hAnsi="Times New Roman" w:cs="Times New Roman"/>
          <w:sz w:val="24"/>
          <w:szCs w:val="24"/>
        </w:rPr>
        <w:t xml:space="preserve"> Professional Certificate. </w:t>
      </w:r>
      <w:r w:rsidRPr="00EC348F">
        <w:rPr>
          <w:rFonts w:ascii="Times New Roman" w:hAnsi="Times New Roman" w:cs="Times New Roman"/>
          <w:sz w:val="24"/>
          <w:szCs w:val="24"/>
        </w:rPr>
        <w:t>Course Certificates Completed</w:t>
      </w:r>
      <w:r>
        <w:rPr>
          <w:rFonts w:ascii="Times New Roman" w:hAnsi="Times New Roman" w:cs="Times New Roman"/>
          <w:sz w:val="24"/>
          <w:szCs w:val="24"/>
        </w:rPr>
        <w:t xml:space="preserve"> include:</w:t>
      </w:r>
    </w:p>
    <w:p w:rsidR="00AE5DFC" w:rsidRPr="0067401A" w:rsidRDefault="004F4F17" w:rsidP="00414D5B">
      <w:pPr>
        <w:spacing w:after="0"/>
        <w:ind w:left="36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4A6A1B78">
          <v:rect id="_x0000_i1039" style="width:326.75pt;height:1.6pt" o:hrpct="754" o:hrstd="t" o:hr="t" fillcolor="#a0a0a0" stroked="f"/>
        </w:pict>
      </w:r>
    </w:p>
    <w:p w:rsidR="00AE5DFC" w:rsidRPr="00EC348F" w:rsidRDefault="00AE5DFC" w:rsidP="00414D5B">
      <w:pPr>
        <w:pStyle w:val="ListParagraph"/>
        <w:numPr>
          <w:ilvl w:val="1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ash Course on Python Certificate</w:t>
      </w:r>
    </w:p>
    <w:p w:rsidR="00AE5DFC" w:rsidRDefault="00AE5DFC" w:rsidP="00414D5B">
      <w:pPr>
        <w:pStyle w:val="ListParagraph"/>
        <w:numPr>
          <w:ilvl w:val="1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ing Python to Interact with Operating the System Certificate</w:t>
      </w:r>
    </w:p>
    <w:p w:rsidR="00AE5DFC" w:rsidRDefault="00AE5DFC" w:rsidP="00414D5B">
      <w:pPr>
        <w:pStyle w:val="ListParagraph"/>
        <w:numPr>
          <w:ilvl w:val="1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duction to Git and Github Certificate</w:t>
      </w:r>
    </w:p>
    <w:p w:rsidR="00AE5DFC" w:rsidRDefault="00AE5DFC" w:rsidP="00414D5B">
      <w:pPr>
        <w:pStyle w:val="ListParagraph"/>
        <w:numPr>
          <w:ilvl w:val="1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oubleshooting and Debugging Techniques Certificate</w:t>
      </w:r>
    </w:p>
    <w:p w:rsidR="00AE5DFC" w:rsidRDefault="00AE5DFC" w:rsidP="00414D5B">
      <w:pPr>
        <w:pStyle w:val="ListParagraph"/>
        <w:numPr>
          <w:ilvl w:val="1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figuration Management and the Cloud Certificate</w:t>
      </w:r>
    </w:p>
    <w:p w:rsidR="00AE5DFC" w:rsidRDefault="00AE5DFC" w:rsidP="00414D5B">
      <w:pPr>
        <w:pStyle w:val="ListParagraph"/>
        <w:numPr>
          <w:ilvl w:val="1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7401A">
        <w:rPr>
          <w:rFonts w:ascii="Times New Roman" w:hAnsi="Times New Roman" w:cs="Times New Roman"/>
          <w:sz w:val="24"/>
          <w:szCs w:val="24"/>
        </w:rPr>
        <w:t>Automating Real-World Tasks with Python</w:t>
      </w:r>
    </w:p>
    <w:p w:rsidR="00AE5DFC" w:rsidRPr="0067401A" w:rsidRDefault="004F4F17" w:rsidP="00414D5B">
      <w:pPr>
        <w:spacing w:after="0"/>
        <w:ind w:left="36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63ACA09C">
          <v:rect id="_x0000_i1040" style="width:331.95pt;height:1.6pt" o:hrpct="766" o:hrstd="t" o:hr="t" fillcolor="#a0a0a0" stroked="f"/>
        </w:pict>
      </w:r>
    </w:p>
    <w:p w:rsidR="0011477F" w:rsidRPr="00804FA3" w:rsidRDefault="00AE5DFC" w:rsidP="00414D5B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ogle</w:t>
      </w:r>
      <w:r w:rsidRPr="00B06AC3">
        <w:rPr>
          <w:rFonts w:ascii="Times New Roman" w:hAnsi="Times New Roman" w:cs="Times New Roman"/>
          <w:sz w:val="24"/>
          <w:szCs w:val="24"/>
        </w:rPr>
        <w:t xml:space="preserve"> Fundamental of Digital Marketing Certificate</w:t>
      </w:r>
    </w:p>
    <w:p w:rsidR="00AE5DFC" w:rsidRDefault="004F4F17" w:rsidP="00414D5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709A6E97">
          <v:rect id="_x0000_i1041" style="width:0;height:1.5pt" o:hrstd="t" o:hr="t" fillcolor="#a0a0a0" stroked="f"/>
        </w:pict>
      </w:r>
    </w:p>
    <w:p w:rsidR="00AE5DFC" w:rsidRPr="00A61156" w:rsidRDefault="00AE5DFC" w:rsidP="00414D5B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61156">
        <w:rPr>
          <w:rFonts w:ascii="Times New Roman" w:hAnsi="Times New Roman" w:cs="Times New Roman"/>
          <w:b/>
          <w:sz w:val="24"/>
          <w:szCs w:val="24"/>
        </w:rPr>
        <w:t>HOBBIES</w:t>
      </w:r>
    </w:p>
    <w:p w:rsidR="00D158EE" w:rsidRDefault="00AE5DFC" w:rsidP="00414D5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Reading, Playing Chess and Listening to gentle Classical Music</w:t>
      </w:r>
    </w:p>
    <w:p w:rsidR="00AE5DFC" w:rsidRDefault="004F4F17" w:rsidP="00414D5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6F91829A">
          <v:rect id="_x0000_i1042" style="width:0;height:1.5pt" o:hrstd="t" o:hr="t" fillcolor="#a0a0a0" stroked="f"/>
        </w:pict>
      </w:r>
    </w:p>
    <w:p w:rsidR="00AE5DFC" w:rsidRDefault="00AE5DFC" w:rsidP="00414D5B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B626A1" w:rsidRPr="00013098" w:rsidRDefault="00B626A1" w:rsidP="00414D5B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  <w:sectPr w:rsidR="00B626A1" w:rsidRPr="00013098" w:rsidSect="00B4367A">
          <w:pgSz w:w="11907" w:h="16839" w:code="9"/>
          <w:pgMar w:top="720" w:right="720" w:bottom="720" w:left="720" w:header="720" w:footer="720" w:gutter="0"/>
          <w:cols w:space="720"/>
          <w:docGrid w:linePitch="360"/>
        </w:sectPr>
      </w:pPr>
    </w:p>
    <w:p w:rsidR="00AE5DFC" w:rsidRDefault="00AE5DFC" w:rsidP="00414D5B">
      <w:pPr>
        <w:spacing w:after="0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</w:p>
    <w:p w:rsidR="00B626A1" w:rsidRPr="00B626A1" w:rsidRDefault="00B626A1" w:rsidP="00B626A1">
      <w:pPr>
        <w:spacing w:after="0"/>
        <w:ind w:left="-720" w:right="-783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626A1">
        <w:rPr>
          <w:rFonts w:ascii="Times New Roman" w:hAnsi="Times New Roman" w:cs="Times New Roman"/>
          <w:b/>
          <w:sz w:val="24"/>
          <w:szCs w:val="24"/>
        </w:rPr>
        <w:t xml:space="preserve">Engr </w:t>
      </w:r>
      <w:proofErr w:type="gramStart"/>
      <w:r w:rsidRPr="00B626A1">
        <w:rPr>
          <w:rFonts w:ascii="Times New Roman" w:hAnsi="Times New Roman" w:cs="Times New Roman"/>
          <w:b/>
          <w:sz w:val="24"/>
          <w:szCs w:val="24"/>
        </w:rPr>
        <w:t>Professor  A</w:t>
      </w:r>
      <w:proofErr w:type="gramEnd"/>
      <w:r w:rsidRPr="00B626A1">
        <w:rPr>
          <w:rFonts w:ascii="Times New Roman" w:hAnsi="Times New Roman" w:cs="Times New Roman"/>
          <w:b/>
          <w:sz w:val="24"/>
          <w:szCs w:val="24"/>
        </w:rPr>
        <w:t xml:space="preserve"> O Ekwue</w:t>
      </w:r>
    </w:p>
    <w:p w:rsidR="00B626A1" w:rsidRPr="00B626A1" w:rsidRDefault="00B626A1" w:rsidP="00B626A1">
      <w:pPr>
        <w:spacing w:after="0"/>
        <w:ind w:left="-720" w:right="-783"/>
        <w:jc w:val="both"/>
        <w:rPr>
          <w:rFonts w:ascii="Times New Roman" w:hAnsi="Times New Roman" w:cs="Times New Roman"/>
          <w:sz w:val="24"/>
          <w:szCs w:val="24"/>
        </w:rPr>
      </w:pPr>
      <w:r w:rsidRPr="00B626A1">
        <w:rPr>
          <w:rFonts w:ascii="Times New Roman" w:hAnsi="Times New Roman" w:cs="Times New Roman"/>
          <w:sz w:val="24"/>
          <w:szCs w:val="24"/>
        </w:rPr>
        <w:t>[</w:t>
      </w:r>
      <w:proofErr w:type="gramStart"/>
      <w:r w:rsidRPr="00B626A1">
        <w:rPr>
          <w:rFonts w:ascii="Times New Roman" w:hAnsi="Times New Roman" w:cs="Times New Roman"/>
          <w:sz w:val="24"/>
          <w:szCs w:val="24"/>
        </w:rPr>
        <w:t>B.Sc(</w:t>
      </w:r>
      <w:proofErr w:type="gramEnd"/>
      <w:r w:rsidRPr="00B626A1">
        <w:rPr>
          <w:rFonts w:ascii="Times New Roman" w:hAnsi="Times New Roman" w:cs="Times New Roman"/>
          <w:sz w:val="24"/>
          <w:szCs w:val="24"/>
        </w:rPr>
        <w:t>Eng), Ph</w:t>
      </w:r>
      <w:r w:rsidR="00290BC5">
        <w:rPr>
          <w:rFonts w:ascii="Times New Roman" w:hAnsi="Times New Roman" w:cs="Times New Roman"/>
          <w:sz w:val="24"/>
          <w:szCs w:val="24"/>
        </w:rPr>
        <w:t>.D.</w:t>
      </w:r>
      <w:r w:rsidRPr="00B626A1">
        <w:rPr>
          <w:rFonts w:ascii="Times New Roman" w:hAnsi="Times New Roman" w:cs="Times New Roman"/>
          <w:sz w:val="24"/>
          <w:szCs w:val="24"/>
        </w:rPr>
        <w:t xml:space="preserve">, MBA, DIC, C.Eng, </w:t>
      </w:r>
      <w:bookmarkStart w:id="0" w:name="_GoBack"/>
      <w:bookmarkEnd w:id="0"/>
      <w:r w:rsidRPr="00B626A1">
        <w:rPr>
          <w:rFonts w:ascii="Times New Roman" w:hAnsi="Times New Roman" w:cs="Times New Roman"/>
          <w:sz w:val="24"/>
          <w:szCs w:val="24"/>
        </w:rPr>
        <w:t>FIEE, Life Sen. MIEEE]</w:t>
      </w:r>
    </w:p>
    <w:p w:rsidR="00B626A1" w:rsidRPr="00B626A1" w:rsidRDefault="00B626A1" w:rsidP="00B626A1">
      <w:pPr>
        <w:spacing w:after="0"/>
        <w:ind w:left="-720" w:right="-783"/>
        <w:jc w:val="both"/>
        <w:rPr>
          <w:rFonts w:ascii="Times New Roman" w:hAnsi="Times New Roman" w:cs="Times New Roman"/>
          <w:sz w:val="24"/>
          <w:szCs w:val="24"/>
        </w:rPr>
      </w:pPr>
      <w:r w:rsidRPr="00B626A1">
        <w:rPr>
          <w:rFonts w:ascii="Times New Roman" w:hAnsi="Times New Roman" w:cs="Times New Roman"/>
          <w:sz w:val="24"/>
          <w:szCs w:val="24"/>
        </w:rPr>
        <w:t>Visiting Professor of Power Systems,</w:t>
      </w:r>
    </w:p>
    <w:p w:rsidR="00B626A1" w:rsidRPr="00B626A1" w:rsidRDefault="00B626A1" w:rsidP="00B626A1">
      <w:pPr>
        <w:spacing w:after="0"/>
        <w:ind w:left="-720" w:right="-783"/>
        <w:jc w:val="both"/>
        <w:rPr>
          <w:rFonts w:ascii="Times New Roman" w:hAnsi="Times New Roman" w:cs="Times New Roman"/>
          <w:sz w:val="24"/>
          <w:szCs w:val="24"/>
        </w:rPr>
      </w:pPr>
      <w:r w:rsidRPr="00B626A1">
        <w:rPr>
          <w:rFonts w:ascii="Times New Roman" w:hAnsi="Times New Roman" w:cs="Times New Roman"/>
          <w:sz w:val="24"/>
          <w:szCs w:val="24"/>
        </w:rPr>
        <w:t>Department of Electrical Engineering/Africa Centre of Excellence for Sustainable Power and Energy Development (ACE – SPED),</w:t>
      </w:r>
    </w:p>
    <w:p w:rsidR="00B626A1" w:rsidRPr="00B626A1" w:rsidRDefault="00B626A1" w:rsidP="00B626A1">
      <w:pPr>
        <w:spacing w:after="0"/>
        <w:ind w:left="-720" w:right="-783"/>
        <w:jc w:val="both"/>
        <w:rPr>
          <w:rFonts w:ascii="Times New Roman" w:hAnsi="Times New Roman" w:cs="Times New Roman"/>
          <w:sz w:val="24"/>
          <w:szCs w:val="24"/>
        </w:rPr>
      </w:pPr>
      <w:r w:rsidRPr="00B626A1">
        <w:rPr>
          <w:rFonts w:ascii="Times New Roman" w:hAnsi="Times New Roman" w:cs="Times New Roman"/>
          <w:sz w:val="24"/>
          <w:szCs w:val="24"/>
        </w:rPr>
        <w:t>University of Nigeria, Nsukka 410001, Nigeria</w:t>
      </w:r>
    </w:p>
    <w:p w:rsidR="00B626A1" w:rsidRPr="00B626A1" w:rsidRDefault="00B626A1" w:rsidP="00B626A1">
      <w:pPr>
        <w:spacing w:after="0"/>
        <w:ind w:left="-720" w:right="-783"/>
        <w:jc w:val="both"/>
        <w:rPr>
          <w:rFonts w:ascii="Times New Roman" w:hAnsi="Times New Roman" w:cs="Times New Roman"/>
          <w:sz w:val="24"/>
          <w:szCs w:val="24"/>
        </w:rPr>
      </w:pPr>
      <w:r w:rsidRPr="00B626A1">
        <w:rPr>
          <w:rFonts w:ascii="Times New Roman" w:hAnsi="Times New Roman" w:cs="Times New Roman"/>
          <w:sz w:val="24"/>
          <w:szCs w:val="24"/>
        </w:rPr>
        <w:t>&amp;</w:t>
      </w:r>
    </w:p>
    <w:p w:rsidR="00B626A1" w:rsidRPr="00B626A1" w:rsidRDefault="00B626A1" w:rsidP="00B626A1">
      <w:pPr>
        <w:spacing w:after="0"/>
        <w:ind w:left="-720" w:right="-783"/>
        <w:jc w:val="both"/>
        <w:rPr>
          <w:rFonts w:ascii="Times New Roman" w:hAnsi="Times New Roman" w:cs="Times New Roman"/>
          <w:sz w:val="24"/>
          <w:szCs w:val="24"/>
        </w:rPr>
      </w:pPr>
      <w:r w:rsidRPr="00B626A1">
        <w:rPr>
          <w:rFonts w:ascii="Times New Roman" w:hAnsi="Times New Roman" w:cs="Times New Roman"/>
          <w:sz w:val="24"/>
          <w:szCs w:val="24"/>
        </w:rPr>
        <w:t>Royal Academy of Engineering Visiting Professor,</w:t>
      </w:r>
    </w:p>
    <w:p w:rsidR="00B626A1" w:rsidRPr="00B626A1" w:rsidRDefault="00B626A1" w:rsidP="00B626A1">
      <w:pPr>
        <w:spacing w:after="0"/>
        <w:ind w:left="-720" w:right="-783"/>
        <w:jc w:val="both"/>
        <w:rPr>
          <w:rFonts w:ascii="Times New Roman" w:hAnsi="Times New Roman" w:cs="Times New Roman"/>
          <w:sz w:val="24"/>
          <w:szCs w:val="24"/>
        </w:rPr>
      </w:pPr>
      <w:r w:rsidRPr="00B626A1">
        <w:rPr>
          <w:rFonts w:ascii="Times New Roman" w:hAnsi="Times New Roman" w:cs="Times New Roman"/>
          <w:sz w:val="24"/>
          <w:szCs w:val="24"/>
        </w:rPr>
        <w:t>Department of Electronic &amp; Electrical Engineering,</w:t>
      </w:r>
    </w:p>
    <w:p w:rsidR="00B626A1" w:rsidRPr="00B626A1" w:rsidRDefault="00B626A1" w:rsidP="00B626A1">
      <w:pPr>
        <w:spacing w:after="0"/>
        <w:ind w:left="-720" w:right="-783"/>
        <w:jc w:val="both"/>
        <w:rPr>
          <w:rFonts w:ascii="Times New Roman" w:hAnsi="Times New Roman" w:cs="Times New Roman"/>
          <w:sz w:val="24"/>
          <w:szCs w:val="24"/>
        </w:rPr>
      </w:pPr>
      <w:r w:rsidRPr="00B626A1">
        <w:rPr>
          <w:rFonts w:ascii="Times New Roman" w:hAnsi="Times New Roman" w:cs="Times New Roman"/>
          <w:sz w:val="24"/>
          <w:szCs w:val="24"/>
        </w:rPr>
        <w:t>Brunel University London,</w:t>
      </w:r>
    </w:p>
    <w:p w:rsidR="00B626A1" w:rsidRPr="00B626A1" w:rsidRDefault="00B626A1" w:rsidP="00B626A1">
      <w:pPr>
        <w:spacing w:after="0"/>
        <w:ind w:left="-720" w:right="-783"/>
        <w:jc w:val="both"/>
        <w:rPr>
          <w:rFonts w:ascii="Times New Roman" w:hAnsi="Times New Roman" w:cs="Times New Roman"/>
          <w:sz w:val="24"/>
          <w:szCs w:val="24"/>
        </w:rPr>
      </w:pPr>
      <w:r w:rsidRPr="00B626A1">
        <w:rPr>
          <w:rFonts w:ascii="Times New Roman" w:hAnsi="Times New Roman" w:cs="Times New Roman"/>
          <w:sz w:val="24"/>
          <w:szCs w:val="24"/>
        </w:rPr>
        <w:lastRenderedPageBreak/>
        <w:t>Uxbridge, Middlesex UB8 3PH, UK</w:t>
      </w:r>
    </w:p>
    <w:p w:rsidR="00B626A1" w:rsidRPr="00B626A1" w:rsidRDefault="00B626A1" w:rsidP="00B626A1">
      <w:pPr>
        <w:spacing w:after="0"/>
        <w:ind w:left="-720" w:right="-783"/>
        <w:jc w:val="both"/>
        <w:rPr>
          <w:rFonts w:ascii="Times New Roman" w:hAnsi="Times New Roman" w:cs="Times New Roman"/>
          <w:sz w:val="24"/>
          <w:szCs w:val="24"/>
        </w:rPr>
      </w:pPr>
      <w:r w:rsidRPr="00B626A1">
        <w:rPr>
          <w:rFonts w:ascii="Times New Roman" w:hAnsi="Times New Roman" w:cs="Times New Roman"/>
          <w:sz w:val="24"/>
          <w:szCs w:val="24"/>
        </w:rPr>
        <w:t>Email: arthur.ekwue@unn.edu.ng</w:t>
      </w:r>
    </w:p>
    <w:p w:rsidR="00B626A1" w:rsidRPr="00B626A1" w:rsidRDefault="00B626A1" w:rsidP="00B626A1">
      <w:pPr>
        <w:spacing w:after="0"/>
        <w:ind w:left="-720" w:right="-783"/>
        <w:jc w:val="both"/>
        <w:rPr>
          <w:rFonts w:ascii="Times New Roman" w:hAnsi="Times New Roman" w:cs="Times New Roman"/>
          <w:sz w:val="24"/>
          <w:szCs w:val="24"/>
        </w:rPr>
      </w:pPr>
      <w:r w:rsidRPr="00B626A1">
        <w:rPr>
          <w:rFonts w:ascii="Times New Roman" w:hAnsi="Times New Roman" w:cs="Times New Roman"/>
          <w:sz w:val="24"/>
          <w:szCs w:val="24"/>
        </w:rPr>
        <w:t xml:space="preserve">           arthur.ekwue@brunel.ac.uk</w:t>
      </w:r>
    </w:p>
    <w:p w:rsidR="00B626A1" w:rsidRPr="00B626A1" w:rsidRDefault="00B626A1" w:rsidP="00B626A1">
      <w:pPr>
        <w:spacing w:after="0"/>
        <w:ind w:left="-720" w:right="-783"/>
        <w:jc w:val="both"/>
        <w:rPr>
          <w:rFonts w:ascii="Times New Roman" w:hAnsi="Times New Roman" w:cs="Times New Roman"/>
          <w:sz w:val="24"/>
          <w:szCs w:val="24"/>
        </w:rPr>
      </w:pPr>
      <w:r w:rsidRPr="00B626A1">
        <w:rPr>
          <w:rFonts w:ascii="Times New Roman" w:hAnsi="Times New Roman" w:cs="Times New Roman"/>
          <w:sz w:val="24"/>
          <w:szCs w:val="24"/>
        </w:rPr>
        <w:t xml:space="preserve">           arthur.ekwue@gmail.com</w:t>
      </w:r>
    </w:p>
    <w:p w:rsidR="00B626A1" w:rsidRPr="00B626A1" w:rsidRDefault="00B626A1" w:rsidP="00B626A1">
      <w:pPr>
        <w:spacing w:after="0"/>
        <w:ind w:left="-720" w:right="-783"/>
        <w:jc w:val="both"/>
        <w:rPr>
          <w:rFonts w:ascii="Times New Roman" w:hAnsi="Times New Roman" w:cs="Times New Roman"/>
          <w:sz w:val="24"/>
          <w:szCs w:val="24"/>
        </w:rPr>
      </w:pPr>
      <w:r w:rsidRPr="00B626A1">
        <w:rPr>
          <w:rFonts w:ascii="Times New Roman" w:hAnsi="Times New Roman" w:cs="Times New Roman"/>
          <w:sz w:val="24"/>
          <w:szCs w:val="24"/>
        </w:rPr>
        <w:t>Tel:    +234 (0) 807 171 7419</w:t>
      </w:r>
    </w:p>
    <w:p w:rsidR="00B626A1" w:rsidRPr="00B626A1" w:rsidRDefault="00B626A1" w:rsidP="00B626A1">
      <w:pPr>
        <w:spacing w:after="0"/>
        <w:ind w:left="-720" w:right="-783"/>
        <w:jc w:val="both"/>
        <w:rPr>
          <w:rFonts w:ascii="Times New Roman" w:hAnsi="Times New Roman" w:cs="Times New Roman"/>
          <w:sz w:val="24"/>
          <w:szCs w:val="24"/>
        </w:rPr>
      </w:pPr>
      <w:r w:rsidRPr="00B626A1">
        <w:rPr>
          <w:rFonts w:ascii="Times New Roman" w:hAnsi="Times New Roman" w:cs="Times New Roman"/>
          <w:sz w:val="24"/>
          <w:szCs w:val="24"/>
        </w:rPr>
        <w:t xml:space="preserve">           +44 (0) 753 526 7242</w:t>
      </w:r>
    </w:p>
    <w:p w:rsidR="00B626A1" w:rsidRDefault="00B626A1" w:rsidP="00B626A1">
      <w:pPr>
        <w:spacing w:after="0"/>
        <w:ind w:left="-720" w:right="-783"/>
        <w:jc w:val="both"/>
        <w:rPr>
          <w:rFonts w:ascii="Times New Roman" w:hAnsi="Times New Roman" w:cs="Times New Roman"/>
          <w:sz w:val="24"/>
          <w:szCs w:val="24"/>
        </w:rPr>
      </w:pPr>
      <w:r w:rsidRPr="00B626A1">
        <w:rPr>
          <w:rFonts w:ascii="Times New Roman" w:hAnsi="Times New Roman" w:cs="Times New Roman"/>
          <w:sz w:val="24"/>
          <w:szCs w:val="24"/>
        </w:rPr>
        <w:t xml:space="preserve">           +44 (0) 1895 265299</w:t>
      </w:r>
    </w:p>
    <w:p w:rsidR="00B626A1" w:rsidRDefault="00B626A1" w:rsidP="00B626A1">
      <w:pPr>
        <w:spacing w:after="0"/>
        <w:ind w:left="-720" w:right="-783"/>
        <w:jc w:val="both"/>
        <w:rPr>
          <w:rFonts w:ascii="Times New Roman" w:hAnsi="Times New Roman" w:cs="Times New Roman"/>
          <w:sz w:val="24"/>
          <w:szCs w:val="24"/>
        </w:rPr>
      </w:pPr>
    </w:p>
    <w:p w:rsidR="00B626A1" w:rsidRPr="00B626A1" w:rsidRDefault="00B626A1" w:rsidP="00B626A1">
      <w:pPr>
        <w:spacing w:after="0"/>
        <w:ind w:left="-720" w:right="-783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Engr. </w:t>
      </w:r>
      <w:r w:rsidRPr="00B626A1">
        <w:rPr>
          <w:rFonts w:ascii="Times New Roman" w:hAnsi="Times New Roman" w:cs="Times New Roman"/>
          <w:b/>
          <w:sz w:val="24"/>
          <w:szCs w:val="24"/>
        </w:rPr>
        <w:t xml:space="preserve">Prof. Ozoemena A. Ani </w:t>
      </w:r>
    </w:p>
    <w:p w:rsidR="00B626A1" w:rsidRPr="00B626A1" w:rsidRDefault="00B626A1" w:rsidP="00B626A1">
      <w:pPr>
        <w:spacing w:after="0"/>
        <w:ind w:left="-720" w:right="-783"/>
        <w:jc w:val="both"/>
        <w:rPr>
          <w:rFonts w:ascii="Times New Roman" w:hAnsi="Times New Roman" w:cs="Times New Roman"/>
          <w:sz w:val="24"/>
          <w:szCs w:val="24"/>
        </w:rPr>
      </w:pPr>
      <w:r w:rsidRPr="00B626A1">
        <w:rPr>
          <w:rFonts w:ascii="Times New Roman" w:hAnsi="Times New Roman" w:cs="Times New Roman"/>
          <w:sz w:val="24"/>
          <w:szCs w:val="24"/>
        </w:rPr>
        <w:t xml:space="preserve">Professor of Power System, Machinery and Mechatronic University of Nigeria </w:t>
      </w:r>
    </w:p>
    <w:p w:rsidR="00B626A1" w:rsidRPr="00B626A1" w:rsidRDefault="00B626A1" w:rsidP="00B626A1">
      <w:pPr>
        <w:spacing w:after="0"/>
        <w:ind w:left="-720" w:right="-783"/>
        <w:jc w:val="both"/>
        <w:rPr>
          <w:rFonts w:ascii="Times New Roman" w:hAnsi="Times New Roman" w:cs="Times New Roman"/>
          <w:sz w:val="24"/>
          <w:szCs w:val="24"/>
        </w:rPr>
      </w:pPr>
      <w:r w:rsidRPr="00B626A1">
        <w:rPr>
          <w:rFonts w:ascii="Times New Roman" w:hAnsi="Times New Roman" w:cs="Times New Roman"/>
          <w:sz w:val="24"/>
          <w:szCs w:val="24"/>
        </w:rPr>
        <w:t>Mobile:</w:t>
      </w:r>
      <w:r w:rsidRPr="00B626A1">
        <w:rPr>
          <w:rFonts w:ascii="Times New Roman" w:hAnsi="Times New Roman" w:cs="Times New Roman"/>
          <w:sz w:val="24"/>
          <w:szCs w:val="24"/>
        </w:rPr>
        <w:tab/>
        <w:t xml:space="preserve">+2348171580381 </w:t>
      </w:r>
    </w:p>
    <w:p w:rsidR="00AE5DFC" w:rsidRPr="006E2785" w:rsidRDefault="00B626A1" w:rsidP="00B626A1">
      <w:pPr>
        <w:spacing w:after="0"/>
        <w:ind w:left="-720" w:right="-783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626A1">
        <w:rPr>
          <w:rFonts w:ascii="Times New Roman" w:hAnsi="Times New Roman" w:cs="Times New Roman"/>
          <w:sz w:val="24"/>
          <w:szCs w:val="24"/>
        </w:rPr>
        <w:t>Email</w:t>
      </w:r>
      <w:r w:rsidRPr="00B626A1">
        <w:rPr>
          <w:rFonts w:ascii="Times New Roman" w:hAnsi="Times New Roman" w:cs="Times New Roman"/>
          <w:sz w:val="24"/>
          <w:szCs w:val="24"/>
        </w:rPr>
        <w:tab/>
        <w:t>ozoemena.ani@unn.edu.ng</w:t>
      </w:r>
      <w:r w:rsidR="004F4F17">
        <w:rPr>
          <w:rFonts w:ascii="Times New Roman" w:hAnsi="Times New Roman" w:cs="Times New Roman"/>
          <w:sz w:val="24"/>
          <w:szCs w:val="24"/>
        </w:rPr>
        <w:pict w14:anchorId="3C4C2F94">
          <v:rect id="_x0000_i1043" style="width:446.4pt;height:1.6pt" o:hrpct="989" o:hrstd="t" o:hr="t" fillcolor="#a0a0a0" stroked="f"/>
        </w:pict>
      </w:r>
    </w:p>
    <w:sectPr w:rsidR="00AE5DFC" w:rsidRPr="006E2785" w:rsidSect="00A57118">
      <w:type w:val="continuous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rect id="_x0000_i1036" style="width:0;height:1.5pt" o:bullet="t" o:hrstd="t" o:hr="t" fillcolor="#a0a0a0" stroked="f"/>
    </w:pict>
  </w:numPicBullet>
  <w:numPicBullet w:numPicBulletId="1">
    <w:pict>
      <v:rect id="_x0000_i1037" style="width:0;height:1.5pt" o:bullet="t" o:hrstd="t" o:hr="t" fillcolor="#a0a0a0" stroked="f"/>
    </w:pict>
  </w:numPicBullet>
  <w:abstractNum w:abstractNumId="0">
    <w:nsid w:val="03EB78AC"/>
    <w:multiLevelType w:val="hybridMultilevel"/>
    <w:tmpl w:val="06BE02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22E133A"/>
    <w:multiLevelType w:val="hybridMultilevel"/>
    <w:tmpl w:val="7C7879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F73337C"/>
    <w:multiLevelType w:val="hybridMultilevel"/>
    <w:tmpl w:val="A5B0FC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NjAxMDQwtjCxMDJU0lEKTi0uzszPAykwrwUAaD1XfiwAAAA="/>
  </w:docVars>
  <w:rsids>
    <w:rsidRoot w:val="00AE5DFC"/>
    <w:rsid w:val="000D5CE2"/>
    <w:rsid w:val="0011477F"/>
    <w:rsid w:val="00223BC6"/>
    <w:rsid w:val="002626CF"/>
    <w:rsid w:val="00290BC5"/>
    <w:rsid w:val="002945B2"/>
    <w:rsid w:val="003331F9"/>
    <w:rsid w:val="00342B1A"/>
    <w:rsid w:val="00382535"/>
    <w:rsid w:val="00414D5B"/>
    <w:rsid w:val="004565D9"/>
    <w:rsid w:val="00492D07"/>
    <w:rsid w:val="004E6AEF"/>
    <w:rsid w:val="004F4F17"/>
    <w:rsid w:val="006E2785"/>
    <w:rsid w:val="006F6CEC"/>
    <w:rsid w:val="00767031"/>
    <w:rsid w:val="007E4D02"/>
    <w:rsid w:val="00804FA3"/>
    <w:rsid w:val="00827138"/>
    <w:rsid w:val="00834F81"/>
    <w:rsid w:val="0089007F"/>
    <w:rsid w:val="008B52E8"/>
    <w:rsid w:val="008D5E0A"/>
    <w:rsid w:val="009A3618"/>
    <w:rsid w:val="00A57118"/>
    <w:rsid w:val="00AE5DFC"/>
    <w:rsid w:val="00B059AF"/>
    <w:rsid w:val="00B4367A"/>
    <w:rsid w:val="00B626A1"/>
    <w:rsid w:val="00BC1916"/>
    <w:rsid w:val="00D158EE"/>
    <w:rsid w:val="00D4723E"/>
    <w:rsid w:val="00E20278"/>
    <w:rsid w:val="00E2235C"/>
    <w:rsid w:val="00EB47FD"/>
    <w:rsid w:val="00EC2F2D"/>
    <w:rsid w:val="00EE795D"/>
    <w:rsid w:val="00FC0145"/>
    <w:rsid w:val="00FE09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47CBF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E5D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E5DF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E5DF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5DF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26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26A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E5D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E5DF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E5DF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5DF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26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26A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microsoft.com/office/2007/relationships/stylesWithEffects" Target="stylesWithEffects.xml"/><Relationship Id="rId7" Type="http://schemas.openxmlformats.org/officeDocument/2006/relationships/image" Target="media/image2.sv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hyperlink" Target="mailto:okekedivinejude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3</Pages>
  <Words>571</Words>
  <Characters>325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cp:lastPrinted>2021-12-07T19:32:00Z</cp:lastPrinted>
  <dcterms:created xsi:type="dcterms:W3CDTF">2021-12-07T19:14:00Z</dcterms:created>
  <dcterms:modified xsi:type="dcterms:W3CDTF">2021-12-08T22:45:00Z</dcterms:modified>
</cp:coreProperties>
</file>